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TBD</w:t>
      </w:r>
    </w:p>
    <w:p>
      <w:pPr>
        <w:pStyle w:val="FirstParagraph"/>
      </w:pPr>
      <w:r>
        <w:t xml:space="preserve">Byron C Jaeger, PhD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Biostatistics and Data Science, Wake Forest University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: Exclusion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 to &lt; 60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nted to CVD follow-u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 an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66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51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out hypertension at basel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: Distribution of predicted risk for CVD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608"/>
        <w:gridCol w:w="1440"/>
        <w:gridCol w:w="144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CVD risk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3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2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6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437)</w:t>
            </w:r>
          </w:p>
        </w:tc>
      </w:tr>
      <w:tr>
        <w:trPr>
          <w:trHeight w:val="360" w:hRule="auto"/>
        </w:trPr>
        body 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total CVD risk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year total CVD risk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1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year total CVD risk among those with 10- year total CVD risk &lt;10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</w:tbl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itle TBD</dc:title>
  <dc:creator/>
  <cp:keywords/>
  <dcterms:created xsi:type="dcterms:W3CDTF">2024-04-03T19:19:36Z</dcterms:created>
  <dcterms:modified xsi:type="dcterms:W3CDTF">2024-04-03T15:19:3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